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C0F" w:rsidRPr="00CC4A57" w:rsidRDefault="00566BA0">
      <w:pPr>
        <w:rPr>
          <w:sz w:val="32"/>
          <w:szCs w:val="32"/>
        </w:rPr>
      </w:pPr>
      <w:r w:rsidRPr="00CC4A57">
        <w:rPr>
          <w:sz w:val="32"/>
          <w:szCs w:val="32"/>
        </w:rPr>
        <w:t>P: I’m not a BIV-mc</w:t>
      </w:r>
    </w:p>
    <w:p w:rsidR="00566BA0" w:rsidRPr="00CC4A57" w:rsidRDefault="00566BA0">
      <w:pPr>
        <w:rPr>
          <w:sz w:val="32"/>
          <w:szCs w:val="32"/>
        </w:rPr>
      </w:pPr>
      <w:r w:rsidRPr="00CC4A57">
        <w:rPr>
          <w:sz w:val="32"/>
          <w:szCs w:val="32"/>
        </w:rPr>
        <w:t>Q: I don’t seem to myself to be cli</w:t>
      </w:r>
      <w:bookmarkStart w:id="0" w:name="_GoBack"/>
      <w:bookmarkEnd w:id="0"/>
      <w:r w:rsidRPr="00CC4A57">
        <w:rPr>
          <w:sz w:val="32"/>
          <w:szCs w:val="32"/>
        </w:rPr>
        <w:t>mbing a mountain</w:t>
      </w:r>
    </w:p>
    <w:p w:rsidR="00566BA0" w:rsidRPr="00CC4A57" w:rsidRDefault="00566BA0">
      <w:pPr>
        <w:rPr>
          <w:sz w:val="32"/>
          <w:szCs w:val="32"/>
        </w:rPr>
      </w:pPr>
      <w:r w:rsidRPr="00CC4A57">
        <w:rPr>
          <w:sz w:val="32"/>
          <w:szCs w:val="32"/>
        </w:rPr>
        <w:t xml:space="preserve">I [will seem not to know that P / don’t know that P] where there is no Q such that Q can serve as my basis for P, and my belief that Q is </w:t>
      </w:r>
      <w:proofErr w:type="gramStart"/>
      <w:r w:rsidRPr="00CC4A57">
        <w:rPr>
          <w:sz w:val="32"/>
          <w:szCs w:val="32"/>
        </w:rPr>
        <w:t>sensitive  (</w:t>
      </w:r>
      <w:proofErr w:type="gramEnd"/>
      <w:r w:rsidRPr="00CC4A57">
        <w:rPr>
          <w:sz w:val="32"/>
          <w:szCs w:val="32"/>
        </w:rPr>
        <w:t>Q can just be P)</w:t>
      </w:r>
    </w:p>
    <w:p w:rsidR="00566BA0" w:rsidRPr="00CC4A57" w:rsidRDefault="00566BA0">
      <w:pPr>
        <w:rPr>
          <w:sz w:val="32"/>
          <w:szCs w:val="32"/>
        </w:rPr>
      </w:pPr>
      <w:r w:rsidRPr="00CC4A57">
        <w:rPr>
          <w:sz w:val="32"/>
          <w:szCs w:val="32"/>
        </w:rPr>
        <w:t>Well, this doesn’t work, if we want “I’m not a BIV” to be something I seem not to know, because *I have hands* can serve as the Q</w:t>
      </w:r>
    </w:p>
    <w:p w:rsidR="00566BA0" w:rsidRPr="00CC4A57" w:rsidRDefault="00566BA0">
      <w:pPr>
        <w:rPr>
          <w:sz w:val="32"/>
          <w:szCs w:val="32"/>
        </w:rPr>
      </w:pPr>
      <w:r w:rsidRPr="00CC4A57">
        <w:rPr>
          <w:sz w:val="32"/>
          <w:szCs w:val="32"/>
        </w:rPr>
        <w:t>So, we add (here following [18], p. 23) to our account:</w:t>
      </w:r>
    </w:p>
    <w:p w:rsidR="00566BA0" w:rsidRPr="00CC4A57" w:rsidRDefault="00566BA0" w:rsidP="00566BA0">
      <w:pPr>
        <w:rPr>
          <w:sz w:val="32"/>
          <w:szCs w:val="32"/>
        </w:rPr>
      </w:pPr>
      <w:r w:rsidRPr="00CC4A57">
        <w:rPr>
          <w:sz w:val="32"/>
          <w:szCs w:val="32"/>
        </w:rPr>
        <w:t>I [will seem not to know that P / don’t know that P] where there is no Q such that Q can serve as my basis for P, and my belief that Q is sensitive</w:t>
      </w:r>
      <w:r w:rsidRPr="00CC4A57">
        <w:rPr>
          <w:sz w:val="32"/>
          <w:szCs w:val="32"/>
        </w:rPr>
        <w:t xml:space="preserve">, </w:t>
      </w:r>
      <w:r w:rsidRPr="00CC4A57">
        <w:rPr>
          <w:b/>
          <w:sz w:val="32"/>
          <w:szCs w:val="32"/>
          <w:u w:val="single"/>
        </w:rPr>
        <w:t>and</w:t>
      </w:r>
      <w:r w:rsidRPr="00CC4A57">
        <w:rPr>
          <w:sz w:val="32"/>
          <w:szCs w:val="32"/>
        </w:rPr>
        <w:t xml:space="preserve"> not-P [here: I am a BIV] does not explain how I could have been wrong about </w:t>
      </w:r>
      <w:proofErr w:type="gramStart"/>
      <w:r w:rsidRPr="00CC4A57">
        <w:rPr>
          <w:sz w:val="32"/>
          <w:szCs w:val="32"/>
        </w:rPr>
        <w:t>Q</w:t>
      </w:r>
      <w:r w:rsidRPr="00CC4A57">
        <w:rPr>
          <w:sz w:val="32"/>
          <w:szCs w:val="32"/>
        </w:rPr>
        <w:t xml:space="preserve">  (</w:t>
      </w:r>
      <w:proofErr w:type="gramEnd"/>
      <w:r w:rsidRPr="00CC4A57">
        <w:rPr>
          <w:sz w:val="32"/>
          <w:szCs w:val="32"/>
        </w:rPr>
        <w:t>Q can just be P)</w:t>
      </w:r>
    </w:p>
    <w:p w:rsidR="00BA2D5F" w:rsidRPr="00CC4A57" w:rsidRDefault="00BA2D5F" w:rsidP="00566BA0">
      <w:pPr>
        <w:rPr>
          <w:sz w:val="32"/>
          <w:szCs w:val="32"/>
        </w:rPr>
      </w:pPr>
    </w:p>
    <w:p w:rsidR="00BA2D5F" w:rsidRPr="00CC4A57" w:rsidRDefault="00BA2D5F" w:rsidP="00566BA0">
      <w:pPr>
        <w:rPr>
          <w:sz w:val="32"/>
          <w:szCs w:val="32"/>
        </w:rPr>
      </w:pPr>
      <w:r w:rsidRPr="00CC4A57">
        <w:rPr>
          <w:sz w:val="32"/>
          <w:szCs w:val="32"/>
        </w:rPr>
        <w:t>P2: I not a BIV-</w:t>
      </w:r>
      <w:proofErr w:type="spellStart"/>
      <w:r w:rsidRPr="00CC4A57">
        <w:rPr>
          <w:sz w:val="32"/>
          <w:szCs w:val="32"/>
        </w:rPr>
        <w:t>nas</w:t>
      </w:r>
      <w:proofErr w:type="spellEnd"/>
    </w:p>
    <w:p w:rsidR="00BA2D5F" w:rsidRPr="0076665B" w:rsidRDefault="00BA2D5F" w:rsidP="00566BA0">
      <w:pPr>
        <w:rPr>
          <w:sz w:val="28"/>
          <w:szCs w:val="28"/>
        </w:rPr>
      </w:pPr>
      <w:r w:rsidRPr="00CC4A57">
        <w:rPr>
          <w:sz w:val="32"/>
          <w:szCs w:val="32"/>
        </w:rPr>
        <w:t>Q2: I am having auditory sensations</w:t>
      </w:r>
    </w:p>
    <w:p w:rsidR="00566BA0" w:rsidRPr="0076665B" w:rsidRDefault="00566BA0">
      <w:pPr>
        <w:rPr>
          <w:sz w:val="28"/>
          <w:szCs w:val="28"/>
        </w:rPr>
      </w:pPr>
    </w:p>
    <w:sectPr w:rsidR="00566BA0" w:rsidRPr="00766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czNzE1NTUzMDVV0lEKTi0uzszPAykwrAUAl6Q0FSwAAAA="/>
  </w:docVars>
  <w:rsids>
    <w:rsidRoot w:val="00566BA0"/>
    <w:rsid w:val="001E0C0F"/>
    <w:rsid w:val="00566BA0"/>
    <w:rsid w:val="0076665B"/>
    <w:rsid w:val="00BA2D5F"/>
    <w:rsid w:val="00CC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A72BE"/>
  <w15:chartTrackingRefBased/>
  <w15:docId w15:val="{17DDC63B-9D3B-4343-92E8-0AAFA8E5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2</cp:revision>
  <dcterms:created xsi:type="dcterms:W3CDTF">2019-02-05T16:27:00Z</dcterms:created>
  <dcterms:modified xsi:type="dcterms:W3CDTF">2019-02-05T17:37:00Z</dcterms:modified>
</cp:coreProperties>
</file>